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48CC" w:rsidRDefault="00903A53" w:rsidP="000B6D03">
      <w:pPr>
        <w:jc w:val="both"/>
      </w:pPr>
      <w:r w:rsidRPr="00DF7515">
        <w:t xml:space="preserve">It is a great pleasure for me to know that </w:t>
      </w:r>
      <w:proofErr w:type="spellStart"/>
      <w:r w:rsidRPr="00DF7515">
        <w:t>Abdus</w:t>
      </w:r>
      <w:proofErr w:type="spellEnd"/>
      <w:r w:rsidRPr="00DF7515">
        <w:t xml:space="preserve"> Salam Azad is applying for the Graduate program at the department of </w:t>
      </w:r>
      <w:r w:rsidR="00A74967" w:rsidRPr="00DF7515">
        <w:rPr>
          <w:color w:val="FF0000"/>
        </w:rPr>
        <w:t>Computer Science</w:t>
      </w:r>
      <w:r w:rsidRPr="00DF7515">
        <w:t xml:space="preserve"> at </w:t>
      </w:r>
      <w:r w:rsidR="00A74967" w:rsidRPr="00DF7515">
        <w:rPr>
          <w:color w:val="FF0000"/>
        </w:rPr>
        <w:t>Stanford University</w:t>
      </w:r>
      <w:r w:rsidRPr="00DF7515">
        <w:t xml:space="preserve">. </w:t>
      </w:r>
      <w:r w:rsidR="00DA2DDC" w:rsidRPr="00DF7515">
        <w:t xml:space="preserve">Azad </w:t>
      </w:r>
      <w:r w:rsidRPr="00DF7515">
        <w:t>completed his B.Sc. in Computer Science and Engineering from Bangladesh University of Engineering and Technology (BUET)</w:t>
      </w:r>
      <w:r w:rsidR="00D86E2F" w:rsidRPr="00DF7515">
        <w:t xml:space="preserve"> in </w:t>
      </w:r>
      <w:r w:rsidR="00A74967" w:rsidRPr="00DF7515">
        <w:t>2014</w:t>
      </w:r>
      <w:r w:rsidRPr="00DF7515">
        <w:t>. He was graduated with a CGPA</w:t>
      </w:r>
      <w:r w:rsidR="00DA2DDC" w:rsidRPr="00DF7515">
        <w:t xml:space="preserve"> of</w:t>
      </w:r>
      <w:r w:rsidRPr="00DF7515">
        <w:t xml:space="preserve"> 3.95/4.00 securing the 3rd position out of 153 students in his class. </w:t>
      </w:r>
      <w:r w:rsidR="00DA2DDC" w:rsidRPr="00DF7515">
        <w:t xml:space="preserve">It is a tremendous achievement considering that the top 5% students of the country get admission into BUET. </w:t>
      </w:r>
      <w:r w:rsidR="0018499D" w:rsidRPr="00DF7515">
        <w:t xml:space="preserve"> </w:t>
      </w:r>
      <w:r w:rsidR="00F614D1" w:rsidRPr="00DF7515">
        <w:t xml:space="preserve">Because of this excellent result, he was </w:t>
      </w:r>
      <w:r w:rsidR="0077545C" w:rsidRPr="00DF7515">
        <w:t xml:space="preserve">selected to be </w:t>
      </w:r>
      <w:r w:rsidR="00F614D1" w:rsidRPr="00DF7515">
        <w:t xml:space="preserve">appointed as a lecturer of this University immediately after his graduation. So I was lucky to have him as </w:t>
      </w:r>
      <w:r w:rsidR="00B55037" w:rsidRPr="00DF7515">
        <w:t xml:space="preserve">a </w:t>
      </w:r>
      <w:r w:rsidR="00F614D1" w:rsidRPr="00DF7515">
        <w:t>colleague also.  Currently, he is</w:t>
      </w:r>
      <w:r w:rsidRPr="00DF7515">
        <w:t xml:space="preserve"> pursuing his M.Sc. </w:t>
      </w:r>
      <w:r w:rsidR="00CB6F4C" w:rsidRPr="00DF7515">
        <w:t xml:space="preserve">degree </w:t>
      </w:r>
      <w:r w:rsidRPr="00DF7515">
        <w:t xml:space="preserve">and </w:t>
      </w:r>
      <w:r w:rsidR="008D59EE" w:rsidRPr="00DF7515">
        <w:t xml:space="preserve">has already </w:t>
      </w:r>
      <w:r w:rsidRPr="00DF7515">
        <w:t xml:space="preserve">completed his course works with a CGPA </w:t>
      </w:r>
      <w:r w:rsidR="008D59EE" w:rsidRPr="00DF7515">
        <w:t xml:space="preserve">of </w:t>
      </w:r>
      <w:r w:rsidR="00AC37E9" w:rsidRPr="00DF7515">
        <w:t>4.00/4.00. B</w:t>
      </w:r>
      <w:r w:rsidR="003173C0" w:rsidRPr="00DF7515">
        <w:t>ased on my inte</w:t>
      </w:r>
      <w:r w:rsidR="00030297" w:rsidRPr="00DF7515">
        <w:t>ractions with him as a teacher as well as</w:t>
      </w:r>
      <w:r w:rsidR="003173C0" w:rsidRPr="00DF7515">
        <w:t xml:space="preserve"> a colleague</w:t>
      </w:r>
      <w:r w:rsidRPr="00DF7515">
        <w:t xml:space="preserve">, I </w:t>
      </w:r>
      <w:r w:rsidR="000E1641" w:rsidRPr="00DF7515">
        <w:t>feel</w:t>
      </w:r>
      <w:r w:rsidRPr="00DF7515">
        <w:t xml:space="preserve"> very happy to write a recommendation for him as a worthy candidate </w:t>
      </w:r>
      <w:r w:rsidR="00994277" w:rsidRPr="00DF7515">
        <w:rPr>
          <w:noProof/>
        </w:rPr>
        <w:t>for</w:t>
      </w:r>
      <w:r w:rsidRPr="00DF7515">
        <w:t xml:space="preserve"> your graduate program.</w:t>
      </w:r>
    </w:p>
    <w:p w:rsidR="005D0537" w:rsidRPr="003173C0" w:rsidRDefault="00C87D87" w:rsidP="000B6D03">
      <w:pPr>
        <w:jc w:val="both"/>
      </w:pPr>
      <w:r w:rsidRPr="00DF7515">
        <w:t xml:space="preserve">Azad first came </w:t>
      </w:r>
      <w:r w:rsidRPr="00DF7515">
        <w:rPr>
          <w:noProof/>
        </w:rPr>
        <w:t>to</w:t>
      </w:r>
      <w:r w:rsidRPr="00DF7515">
        <w:t xml:space="preserve"> my notice </w:t>
      </w:r>
      <w:r w:rsidR="00C2396F" w:rsidRPr="00DF7515">
        <w:t>when he was a</w:t>
      </w:r>
      <w:r w:rsidR="00427CFD" w:rsidRPr="00DF7515">
        <w:t>n undergradu</w:t>
      </w:r>
      <w:r w:rsidR="007A3245" w:rsidRPr="00DF7515">
        <w:t>a</w:t>
      </w:r>
      <w:r w:rsidR="00427CFD" w:rsidRPr="00DF7515">
        <w:t>te</w:t>
      </w:r>
      <w:r w:rsidR="00C2396F" w:rsidRPr="00DF7515">
        <w:t xml:space="preserve"> student of</w:t>
      </w:r>
      <w:r w:rsidR="004F59F5" w:rsidRPr="00DF7515">
        <w:t xml:space="preserve"> my </w:t>
      </w:r>
      <w:r w:rsidR="00D2101E" w:rsidRPr="00DF7515">
        <w:t>course CSE 303 (Database</w:t>
      </w:r>
      <w:r w:rsidR="004F59F5" w:rsidRPr="00DF7515">
        <w:t>).</w:t>
      </w:r>
      <w:r w:rsidRPr="00DF7515">
        <w:t xml:space="preserve"> </w:t>
      </w:r>
      <w:r w:rsidR="00E3026C" w:rsidRPr="00DF7515">
        <w:t xml:space="preserve">I </w:t>
      </w:r>
      <w:r w:rsidR="004D7A01" w:rsidRPr="00DF7515">
        <w:t>found</w:t>
      </w:r>
      <w:r w:rsidR="00E3026C" w:rsidRPr="00DF7515">
        <w:t xml:space="preserve"> him participating</w:t>
      </w:r>
      <w:r w:rsidR="00B948CC" w:rsidRPr="00DF7515">
        <w:t xml:space="preserve"> actively during the lectures</w:t>
      </w:r>
      <w:r w:rsidR="00E3026C" w:rsidRPr="00DF7515">
        <w:t xml:space="preserve"> of the course</w:t>
      </w:r>
      <w:r w:rsidR="00B948CC" w:rsidRPr="00DF7515">
        <w:t xml:space="preserve"> and I was</w:t>
      </w:r>
      <w:r w:rsidR="00D8364C" w:rsidRPr="00DF7515">
        <w:t xml:space="preserve"> very</w:t>
      </w:r>
      <w:r w:rsidR="00B948CC" w:rsidRPr="00DF7515">
        <w:t xml:space="preserve"> impressed by his </w:t>
      </w:r>
      <w:r w:rsidR="00B7485C" w:rsidRPr="00DF7515">
        <w:t xml:space="preserve">intellectual questions and </w:t>
      </w:r>
      <w:r w:rsidR="003E00C5" w:rsidRPr="00DF7515">
        <w:t>eagerness to solve assignments</w:t>
      </w:r>
      <w:r w:rsidR="00B948CC" w:rsidRPr="00DF7515">
        <w:t xml:space="preserve">. </w:t>
      </w:r>
      <w:r w:rsidR="00332B5F" w:rsidRPr="00DF7515">
        <w:t xml:space="preserve"> He obtained the highest grade A+ in that course. </w:t>
      </w:r>
      <w:r w:rsidR="00DF7515">
        <w:t>Later, during</w:t>
      </w:r>
      <w:r w:rsidR="00270BA8" w:rsidRPr="00DF7515">
        <w:t xml:space="preserve"> </w:t>
      </w:r>
      <w:r w:rsidR="00124C89" w:rsidRPr="00DF7515">
        <w:t xml:space="preserve">the </w:t>
      </w:r>
      <w:r w:rsidR="00005C45" w:rsidRPr="00DF7515">
        <w:t>postgraduate</w:t>
      </w:r>
      <w:r w:rsidR="00270BA8" w:rsidRPr="00DF7515">
        <w:t xml:space="preserve"> study</w:t>
      </w:r>
      <w:r w:rsidR="00EA39BF" w:rsidRPr="00DF7515">
        <w:t>, he</w:t>
      </w:r>
      <w:r w:rsidR="00B948CC" w:rsidRPr="00DF7515">
        <w:t xml:space="preserve"> </w:t>
      </w:r>
      <w:r w:rsidR="0019207B" w:rsidRPr="00DF7515">
        <w:t xml:space="preserve">took </w:t>
      </w:r>
      <w:r w:rsidR="00EA39BF" w:rsidRPr="00DF7515">
        <w:t>another course CSE 6602 (</w:t>
      </w:r>
      <w:r w:rsidR="00B948CC" w:rsidRPr="00DF7515">
        <w:t>H</w:t>
      </w:r>
      <w:r w:rsidR="00EA39BF" w:rsidRPr="00DF7515">
        <w:t>igh Dimensional Data Management)</w:t>
      </w:r>
      <w:r w:rsidR="0019207B" w:rsidRPr="00DF7515">
        <w:t xml:space="preserve"> offered by me</w:t>
      </w:r>
      <w:r w:rsidR="004D7A52" w:rsidRPr="00DF7515">
        <w:t>. This course included a project work where Azad</w:t>
      </w:r>
      <w:r w:rsidR="00BE4A17" w:rsidRPr="00DF7515">
        <w:t xml:space="preserve"> </w:t>
      </w:r>
      <w:r w:rsidR="00F2365C" w:rsidRPr="00DF7515">
        <w:t xml:space="preserve">came up with a very promising idea for </w:t>
      </w:r>
      <w:r w:rsidR="00BE4A17" w:rsidRPr="00DF7515">
        <w:t xml:space="preserve">searching </w:t>
      </w:r>
      <w:r w:rsidR="00C83F4D" w:rsidRPr="00DF7515">
        <w:t xml:space="preserve">and describing </w:t>
      </w:r>
      <w:r w:rsidR="00BE4A17" w:rsidRPr="00DF7515">
        <w:t>images</w:t>
      </w:r>
      <w:r w:rsidR="004D7DDC" w:rsidRPr="00DF7515">
        <w:t xml:space="preserve"> </w:t>
      </w:r>
      <w:r w:rsidR="00BE4A17" w:rsidRPr="00DF7515">
        <w:t xml:space="preserve">with natural language </w:t>
      </w:r>
      <w:r w:rsidR="00C83F4D" w:rsidRPr="00DF7515">
        <w:t>sentences</w:t>
      </w:r>
      <w:r w:rsidR="004D7DDC" w:rsidRPr="00DF7515">
        <w:t xml:space="preserve">. </w:t>
      </w:r>
      <w:bookmarkStart w:id="0" w:name="_GoBack"/>
      <w:r w:rsidR="0005304F" w:rsidRPr="00DF7515">
        <w:t>To understand the semant</w:t>
      </w:r>
      <w:r w:rsidR="00332B5F" w:rsidRPr="00DF7515">
        <w:t>ic of images, he proposed a two-</w:t>
      </w:r>
      <w:r w:rsidR="0005304F" w:rsidRPr="00DF7515">
        <w:t xml:space="preserve">phased method, </w:t>
      </w:r>
      <w:r w:rsidR="0005304F" w:rsidRPr="00DF7515">
        <w:rPr>
          <w:noProof/>
        </w:rPr>
        <w:t>where in</w:t>
      </w:r>
      <w:r w:rsidR="0005304F" w:rsidRPr="00DF7515">
        <w:t xml:space="preserve"> the first phase the objects within the images will be identified and </w:t>
      </w:r>
      <w:r w:rsidR="00F2365C" w:rsidRPr="00DF7515">
        <w:t>the semantic relations</w:t>
      </w:r>
      <w:r w:rsidR="0005304F" w:rsidRPr="00DF7515">
        <w:t xml:space="preserve"> between them</w:t>
      </w:r>
      <w:r w:rsidR="00F2365C" w:rsidRPr="00DF7515">
        <w:t xml:space="preserve"> </w:t>
      </w:r>
      <w:r w:rsidR="0005304F" w:rsidRPr="00DF7515">
        <w:t>will be</w:t>
      </w:r>
      <w:r w:rsidR="00F2365C" w:rsidRPr="00DF7515">
        <w:t xml:space="preserve"> learn</w:t>
      </w:r>
      <w:r w:rsidR="0005304F" w:rsidRPr="00DF7515">
        <w:t>ed</w:t>
      </w:r>
      <w:r w:rsidR="00F2365C" w:rsidRPr="00DF7515">
        <w:t xml:space="preserve"> </w:t>
      </w:r>
      <w:r w:rsidR="0005304F" w:rsidRPr="00DF7515">
        <w:t xml:space="preserve">by </w:t>
      </w:r>
      <w:r w:rsidR="00F2365C" w:rsidRPr="00DF7515">
        <w:t>a Semantic Composition Recursive Neural Network</w:t>
      </w:r>
      <w:r w:rsidR="00332B5F" w:rsidRPr="00DF7515">
        <w:t xml:space="preserve"> in the second </w:t>
      </w:r>
      <w:r w:rsidR="00750F88" w:rsidRPr="00DF7515">
        <w:t>phase</w:t>
      </w:r>
      <w:r w:rsidR="0005304F" w:rsidRPr="00DF7515">
        <w:t>.</w:t>
      </w:r>
      <w:bookmarkEnd w:id="0"/>
      <w:r w:rsidR="0005304F" w:rsidRPr="00DF7515">
        <w:t xml:space="preserve"> </w:t>
      </w:r>
      <w:r w:rsidR="003173C0" w:rsidRPr="00DF7515">
        <w:t xml:space="preserve">We are currently working </w:t>
      </w:r>
      <w:r w:rsidR="001443EE" w:rsidRPr="00DF7515">
        <w:t xml:space="preserve">further </w:t>
      </w:r>
      <w:r w:rsidR="003173C0" w:rsidRPr="00DF7515">
        <w:t xml:space="preserve">on this </w:t>
      </w:r>
      <w:proofErr w:type="gramStart"/>
      <w:r w:rsidR="003173C0" w:rsidRPr="00DF7515">
        <w:t>problem</w:t>
      </w:r>
      <w:proofErr w:type="gramEnd"/>
      <w:r w:rsidR="003173C0" w:rsidRPr="00DF7515">
        <w:t xml:space="preserve"> and hope to produce </w:t>
      </w:r>
      <w:r w:rsidR="00E24A5E" w:rsidRPr="00DF7515">
        <w:t>promising</w:t>
      </w:r>
      <w:r w:rsidR="00443D56" w:rsidRPr="00DF7515">
        <w:t xml:space="preserve"> outcomes</w:t>
      </w:r>
      <w:r w:rsidR="003173C0" w:rsidRPr="00DF7515">
        <w:t>.</w:t>
      </w:r>
    </w:p>
    <w:p w:rsidR="008243CD" w:rsidRDefault="00FD68BD" w:rsidP="000B6D03">
      <w:pPr>
        <w:jc w:val="both"/>
      </w:pPr>
      <w:r w:rsidRPr="00DF7515">
        <w:t xml:space="preserve">Besides </w:t>
      </w:r>
      <w:r w:rsidR="00224836" w:rsidRPr="00DF7515">
        <w:t xml:space="preserve">the </w:t>
      </w:r>
      <w:r w:rsidRPr="00DF7515">
        <w:t xml:space="preserve">excellent academic record, Azad also excels in programming and development </w:t>
      </w:r>
      <w:r w:rsidR="000F6029" w:rsidRPr="00DF7515">
        <w:t>activities</w:t>
      </w:r>
      <w:r w:rsidR="00443D56" w:rsidRPr="00DF7515">
        <w:t xml:space="preserve">. </w:t>
      </w:r>
      <w:r w:rsidRPr="00DF7515">
        <w:t>Under my supervision, h</w:t>
      </w:r>
      <w:r w:rsidR="00084F55" w:rsidRPr="00DF7515">
        <w:t>e</w:t>
      </w:r>
      <w:r w:rsidR="0037706B" w:rsidRPr="00DF7515">
        <w:t>,</w:t>
      </w:r>
      <w:r w:rsidR="00084F55" w:rsidRPr="00DF7515">
        <w:t xml:space="preserve"> </w:t>
      </w:r>
      <w:r w:rsidRPr="00DF7515">
        <w:t>along with</w:t>
      </w:r>
      <w:r w:rsidR="00084F55" w:rsidRPr="00DF7515">
        <w:t xml:space="preserve"> two of his classmates</w:t>
      </w:r>
      <w:r w:rsidR="0037706B" w:rsidRPr="00DF7515">
        <w:t>,</w:t>
      </w:r>
      <w:r w:rsidR="007112E2" w:rsidRPr="00DF7515">
        <w:t xml:space="preserve"> </w:t>
      </w:r>
      <w:r w:rsidRPr="00DF7515">
        <w:t>won the gold prize</w:t>
      </w:r>
      <w:r w:rsidR="00084F55" w:rsidRPr="00DF7515">
        <w:t xml:space="preserve"> in </w:t>
      </w:r>
      <w:r w:rsidR="007112E2" w:rsidRPr="00DF7515">
        <w:t>an</w:t>
      </w:r>
      <w:r w:rsidR="00084F55" w:rsidRPr="00DF7515">
        <w:t xml:space="preserve"> Android Application Development Contest, arranged by Samsung R&amp;D</w:t>
      </w:r>
      <w:r w:rsidR="003347BB" w:rsidRPr="00DF7515">
        <w:t>,</w:t>
      </w:r>
      <w:r w:rsidR="00443D56" w:rsidRPr="00DF7515">
        <w:t xml:space="preserve"> Bangladesh</w:t>
      </w:r>
      <w:r w:rsidRPr="00DF7515">
        <w:t xml:space="preserve">. </w:t>
      </w:r>
      <w:r w:rsidR="001A2FE6" w:rsidRPr="00DF7515">
        <w:t xml:space="preserve">The idea of the app was very </w:t>
      </w:r>
      <w:r w:rsidR="00443D56" w:rsidRPr="00DF7515">
        <w:t>intriguing</w:t>
      </w:r>
      <w:r w:rsidR="00061A8C" w:rsidRPr="00DF7515">
        <w:t>. The app</w:t>
      </w:r>
      <w:r w:rsidR="00084F55" w:rsidRPr="00DF7515">
        <w:t xml:space="preserve"> implemented a platform where the community members c</w:t>
      </w:r>
      <w:r w:rsidR="00443D56" w:rsidRPr="00DF7515">
        <w:t>an</w:t>
      </w:r>
      <w:r w:rsidR="00084F55" w:rsidRPr="00DF7515">
        <w:t xml:space="preserve"> collaborate to write stories</w:t>
      </w:r>
      <w:r w:rsidR="00443D56" w:rsidRPr="00DF7515">
        <w:t xml:space="preserve"> together</w:t>
      </w:r>
      <w:r w:rsidR="00084F55" w:rsidRPr="00DF7515">
        <w:t xml:space="preserve">. </w:t>
      </w:r>
      <w:r w:rsidR="008243CD" w:rsidRPr="00DF7515">
        <w:t xml:space="preserve"> </w:t>
      </w:r>
      <w:r w:rsidR="002161CD" w:rsidRPr="00DF7515">
        <w:t>Azad</w:t>
      </w:r>
      <w:r w:rsidR="008243CD" w:rsidRPr="00DF7515">
        <w:t xml:space="preserve"> is </w:t>
      </w:r>
      <w:r w:rsidR="0000112A" w:rsidRPr="00DF7515">
        <w:t>currently</w:t>
      </w:r>
      <w:r w:rsidR="0019207B" w:rsidRPr="00DF7515">
        <w:t xml:space="preserve"> </w:t>
      </w:r>
      <w:r w:rsidR="008243CD" w:rsidRPr="00DF7515">
        <w:t>working</w:t>
      </w:r>
      <w:r w:rsidR="0019207B" w:rsidRPr="00DF7515">
        <w:t xml:space="preserve"> wi</w:t>
      </w:r>
      <w:r w:rsidR="001A2FE6" w:rsidRPr="00DF7515">
        <w:t xml:space="preserve">th me on </w:t>
      </w:r>
      <w:r w:rsidR="008243CD" w:rsidRPr="00DF7515">
        <w:t>a</w:t>
      </w:r>
      <w:r w:rsidR="00474CF3" w:rsidRPr="00DF7515">
        <w:t>nother</w:t>
      </w:r>
      <w:r w:rsidR="008243CD" w:rsidRPr="00DF7515">
        <w:t xml:space="preserve"> project of designing </w:t>
      </w:r>
      <w:r w:rsidR="0019207B" w:rsidRPr="00DF7515">
        <w:t>interactive digital textbook</w:t>
      </w:r>
      <w:r w:rsidR="001A2FE6" w:rsidRPr="00DF7515">
        <w:t>s</w:t>
      </w:r>
      <w:r w:rsidR="00AC51F0" w:rsidRPr="00DF7515">
        <w:t xml:space="preserve"> for a g</w:t>
      </w:r>
      <w:r w:rsidR="008243CD" w:rsidRPr="00DF7515">
        <w:t>overnmental organization</w:t>
      </w:r>
      <w:r w:rsidR="00AC51F0" w:rsidRPr="00DF7515">
        <w:t xml:space="preserve"> of Bangladesh</w:t>
      </w:r>
      <w:r w:rsidR="008243CD" w:rsidRPr="00DF7515">
        <w:t>, where</w:t>
      </w:r>
      <w:r w:rsidR="0019207B" w:rsidRPr="00DF7515">
        <w:t xml:space="preserve"> </w:t>
      </w:r>
      <w:r w:rsidR="008243CD" w:rsidRPr="00DF7515">
        <w:t>h</w:t>
      </w:r>
      <w:r w:rsidR="0019207B" w:rsidRPr="00DF7515">
        <w:t xml:space="preserve">e </w:t>
      </w:r>
      <w:r w:rsidR="008243CD" w:rsidRPr="00DF7515">
        <w:t xml:space="preserve">developed a part of </w:t>
      </w:r>
      <w:r w:rsidR="002B68A0" w:rsidRPr="00DF7515">
        <w:t>android</w:t>
      </w:r>
      <w:r w:rsidR="0019207B" w:rsidRPr="00DF7515">
        <w:t xml:space="preserve"> </w:t>
      </w:r>
      <w:r w:rsidR="0044675A" w:rsidRPr="00DF7515">
        <w:t>E</w:t>
      </w:r>
      <w:r w:rsidR="00EA7276" w:rsidRPr="00DF7515">
        <w:t>-book</w:t>
      </w:r>
      <w:r w:rsidR="008243CD" w:rsidRPr="00DF7515">
        <w:t xml:space="preserve"> reader software. In this</w:t>
      </w:r>
      <w:r w:rsidR="00AC0A14" w:rsidRPr="00DF7515">
        <w:t xml:space="preserve"> year-</w:t>
      </w:r>
      <w:r w:rsidR="008243CD" w:rsidRPr="00DF7515">
        <w:t>long development project,</w:t>
      </w:r>
      <w:r w:rsidR="0019207B" w:rsidRPr="00DF7515">
        <w:t xml:space="preserve"> he </w:t>
      </w:r>
      <w:r w:rsidR="008243CD" w:rsidRPr="00DF7515">
        <w:t>has been working</w:t>
      </w:r>
      <w:r w:rsidR="003173C0" w:rsidRPr="00DF7515">
        <w:t xml:space="preserve"> with </w:t>
      </w:r>
      <w:r w:rsidR="00AC0A14" w:rsidRPr="00DF7515">
        <w:t>dedicat</w:t>
      </w:r>
      <w:r w:rsidR="008243CD" w:rsidRPr="00DF7515">
        <w:t>ion and playing</w:t>
      </w:r>
      <w:r w:rsidR="003173C0" w:rsidRPr="00DF7515">
        <w:t xml:space="preserve"> an important </w:t>
      </w:r>
      <w:r w:rsidR="00B6174C" w:rsidRPr="00DF7515">
        <w:t>role in</w:t>
      </w:r>
      <w:r w:rsidR="003173C0" w:rsidRPr="00DF7515">
        <w:t xml:space="preserve"> the team</w:t>
      </w:r>
      <w:r w:rsidR="008243CD" w:rsidRPr="00DF7515">
        <w:t xml:space="preserve"> so far</w:t>
      </w:r>
      <w:r w:rsidR="003173C0" w:rsidRPr="00DF7515">
        <w:t>.</w:t>
      </w:r>
    </w:p>
    <w:p w:rsidR="00E83613" w:rsidRDefault="007C3753" w:rsidP="000B6D03">
      <w:pPr>
        <w:jc w:val="both"/>
      </w:pPr>
      <w:r w:rsidRPr="00DF7515">
        <w:t xml:space="preserve">I was also </w:t>
      </w:r>
      <w:r w:rsidR="00C32C19" w:rsidRPr="00DF7515">
        <w:t>impress</w:t>
      </w:r>
      <w:r w:rsidR="00122A0D" w:rsidRPr="00DF7515">
        <w:t>ed</w:t>
      </w:r>
      <w:r w:rsidRPr="00DF7515">
        <w:t xml:space="preserve"> with</w:t>
      </w:r>
      <w:r w:rsidR="00B5234A" w:rsidRPr="00DF7515">
        <w:t xml:space="preserve"> Azad’s</w:t>
      </w:r>
      <w:r w:rsidRPr="00DF7515">
        <w:t xml:space="preserve"> teaching </w:t>
      </w:r>
      <w:r w:rsidRPr="00DF7515">
        <w:rPr>
          <w:noProof/>
        </w:rPr>
        <w:t>capabilities</w:t>
      </w:r>
      <w:r w:rsidRPr="00DF7515">
        <w:t xml:space="preserve"> when w</w:t>
      </w:r>
      <w:r w:rsidR="00FD68BD" w:rsidRPr="00DF7515">
        <w:t xml:space="preserve">e </w:t>
      </w:r>
      <w:r w:rsidR="00202737" w:rsidRPr="00DF7515">
        <w:t xml:space="preserve">together </w:t>
      </w:r>
      <w:r w:rsidRPr="00DF7515">
        <w:t xml:space="preserve">conducted a course (CSE 472: Machine Learning </w:t>
      </w:r>
      <w:r w:rsidR="00AA1F31" w:rsidRPr="00DF7515">
        <w:t>Lab</w:t>
      </w:r>
      <w:r w:rsidRPr="00DF7515">
        <w:t>)</w:t>
      </w:r>
      <w:r w:rsidR="00202737" w:rsidRPr="00DF7515">
        <w:t xml:space="preserve"> </w:t>
      </w:r>
      <w:r w:rsidR="00FD68BD" w:rsidRPr="00DF7515">
        <w:t>at BUET</w:t>
      </w:r>
      <w:r w:rsidRPr="00DF7515">
        <w:t xml:space="preserve">. </w:t>
      </w:r>
      <w:r w:rsidR="00FD68BD" w:rsidRPr="00DF7515">
        <w:t xml:space="preserve"> In that course, h</w:t>
      </w:r>
      <w:r w:rsidRPr="00DF7515">
        <w:t>e designed some creative assignments and few research projects for</w:t>
      </w:r>
      <w:r w:rsidR="0044675A" w:rsidRPr="00DF7515">
        <w:t xml:space="preserve"> the</w:t>
      </w:r>
      <w:r w:rsidRPr="00DF7515">
        <w:t xml:space="preserve"> </w:t>
      </w:r>
      <w:r w:rsidR="00FD68BD" w:rsidRPr="00DF7515">
        <w:t>students</w:t>
      </w:r>
      <w:r w:rsidRPr="00DF7515">
        <w:t>. As a teacher, I found him to be v</w:t>
      </w:r>
      <w:r w:rsidR="00CB3308" w:rsidRPr="00DF7515">
        <w:t>ery popular among the students because of his easy-to-understand, interactive lectures and helpful</w:t>
      </w:r>
      <w:r w:rsidR="00FD68BD" w:rsidRPr="00DF7515">
        <w:t xml:space="preserve"> attitude</w:t>
      </w:r>
      <w:r w:rsidR="00CB3308" w:rsidRPr="00DF7515">
        <w:t>.</w:t>
      </w:r>
      <w:r w:rsidR="009A1A49" w:rsidRPr="00DF7515">
        <w:t xml:space="preserve"> He is also a pleasant, well-mannered, and cooperative person among his friends and colleagues.</w:t>
      </w:r>
      <w:r w:rsidR="009A1A49">
        <w:t xml:space="preserve"> </w:t>
      </w:r>
    </w:p>
    <w:p w:rsidR="001A2FE6" w:rsidRDefault="001A2FE6" w:rsidP="000B6D03">
      <w:pPr>
        <w:jc w:val="both"/>
      </w:pPr>
      <w:r w:rsidRPr="00DF7515">
        <w:t xml:space="preserve">I personally believe Azad </w:t>
      </w:r>
      <w:r w:rsidR="00E83613" w:rsidRPr="00DF7515">
        <w:t xml:space="preserve">has a very strong </w:t>
      </w:r>
      <w:r w:rsidRPr="00DF7515">
        <w:t>f</w:t>
      </w:r>
      <w:r w:rsidR="00E83613" w:rsidRPr="00DF7515">
        <w:t xml:space="preserve">oundation </w:t>
      </w:r>
      <w:r w:rsidR="002332AE" w:rsidRPr="00DF7515">
        <w:t xml:space="preserve">for higher studies. In particular, he is well acquainted </w:t>
      </w:r>
      <w:r w:rsidR="009A1A49" w:rsidRPr="00DF7515">
        <w:t>with the knowledge of</w:t>
      </w:r>
      <w:r w:rsidR="002332AE" w:rsidRPr="00DF7515">
        <w:t xml:space="preserve"> artificial intelligence</w:t>
      </w:r>
      <w:r w:rsidR="009A1A49" w:rsidRPr="00DF7515">
        <w:t xml:space="preserve"> research areas</w:t>
      </w:r>
      <w:r w:rsidR="002332AE" w:rsidRPr="00DF7515">
        <w:t>. One of his recently published articles in the reputed IEEE Transactions on Cybernetics journal proves his competencies</w:t>
      </w:r>
      <w:r w:rsidR="009A1A49" w:rsidRPr="00DF7515">
        <w:t>,</w:t>
      </w:r>
      <w:r w:rsidR="002332AE" w:rsidRPr="00DF7515">
        <w:t xml:space="preserve"> potential</w:t>
      </w:r>
      <w:r w:rsidR="009A1A49" w:rsidRPr="00DF7515">
        <w:t xml:space="preserve">, and the perseverance to work on a research problem relentlessly </w:t>
      </w:r>
      <w:r w:rsidR="00907B4B" w:rsidRPr="00DF7515">
        <w:t>which</w:t>
      </w:r>
      <w:r w:rsidR="009A1A49" w:rsidRPr="00DF7515">
        <w:t xml:space="preserve"> is much needed</w:t>
      </w:r>
      <w:r w:rsidR="002332AE" w:rsidRPr="00DF7515">
        <w:t xml:space="preserve"> for </w:t>
      </w:r>
      <w:r w:rsidR="009A1A49" w:rsidRPr="00DF7515">
        <w:t xml:space="preserve">a </w:t>
      </w:r>
      <w:r w:rsidR="002332AE" w:rsidRPr="00DF7515">
        <w:t xml:space="preserve">Ph. D. </w:t>
      </w:r>
      <w:r w:rsidR="009A1A49" w:rsidRPr="00DF7515">
        <w:t>research</w:t>
      </w:r>
      <w:r w:rsidR="003030DF" w:rsidRPr="00DF7515">
        <w:t xml:space="preserve">. </w:t>
      </w:r>
      <w:r w:rsidRPr="00DF7515">
        <w:t xml:space="preserve"> </w:t>
      </w:r>
      <w:r w:rsidR="00C03AC1" w:rsidRPr="00DF7515">
        <w:t>Without</w:t>
      </w:r>
      <w:r w:rsidRPr="00DF7515">
        <w:t xml:space="preserve"> any reservation, I strongly recommend him for admission into the graduate program of your university along with any possible financial assistance.</w:t>
      </w:r>
    </w:p>
    <w:p w:rsidR="009A1A49" w:rsidRDefault="009A1A49" w:rsidP="000B6D03">
      <w:pPr>
        <w:spacing w:before="120" w:after="120" w:line="240" w:lineRule="auto"/>
        <w:jc w:val="both"/>
      </w:pPr>
    </w:p>
    <w:p w:rsidR="0044675A" w:rsidRDefault="0044675A" w:rsidP="000B6D03">
      <w:pPr>
        <w:spacing w:before="120" w:after="120" w:line="240" w:lineRule="auto"/>
        <w:jc w:val="both"/>
        <w:rPr>
          <w:rFonts w:ascii="Cambria Math" w:hAnsi="Cambria Math" w:cs="Shonar Bangla"/>
          <w:b/>
          <w:sz w:val="24"/>
          <w:szCs w:val="24"/>
        </w:rPr>
      </w:pPr>
    </w:p>
    <w:p w:rsidR="0044675A" w:rsidRDefault="0044675A" w:rsidP="000B6D03">
      <w:pPr>
        <w:spacing w:before="120" w:after="120" w:line="240" w:lineRule="auto"/>
        <w:jc w:val="both"/>
        <w:rPr>
          <w:rFonts w:ascii="Cambria Math" w:hAnsi="Cambria Math" w:cs="Shonar Bangla"/>
          <w:b/>
          <w:sz w:val="24"/>
          <w:szCs w:val="24"/>
        </w:rPr>
      </w:pPr>
    </w:p>
    <w:p w:rsidR="00875527" w:rsidRPr="00996730" w:rsidRDefault="00875527" w:rsidP="00F40439">
      <w:pPr>
        <w:spacing w:before="120" w:after="120" w:line="240" w:lineRule="auto"/>
        <w:rPr>
          <w:rFonts w:ascii="Cambria Math" w:hAnsi="Cambria Math" w:cs="Shonar Bangla"/>
          <w:sz w:val="24"/>
          <w:szCs w:val="24"/>
        </w:rPr>
      </w:pPr>
      <w:r w:rsidRPr="00DF7515">
        <w:rPr>
          <w:rFonts w:ascii="Cambria Math" w:hAnsi="Cambria Math" w:cs="Shonar Bangla"/>
          <w:b/>
          <w:sz w:val="24"/>
          <w:szCs w:val="24"/>
        </w:rPr>
        <w:t xml:space="preserve">Dr. Mohammed </w:t>
      </w:r>
      <w:proofErr w:type="spellStart"/>
      <w:r w:rsidRPr="00DF7515">
        <w:rPr>
          <w:rFonts w:ascii="Cambria Math" w:hAnsi="Cambria Math" w:cs="Shonar Bangla"/>
          <w:b/>
          <w:sz w:val="24"/>
          <w:szCs w:val="24"/>
        </w:rPr>
        <w:t>Eunus</w:t>
      </w:r>
      <w:proofErr w:type="spellEnd"/>
      <w:r w:rsidRPr="00DF7515">
        <w:rPr>
          <w:rFonts w:ascii="Cambria Math" w:hAnsi="Cambria Math" w:cs="Shonar Bangla"/>
          <w:b/>
          <w:sz w:val="24"/>
          <w:szCs w:val="24"/>
        </w:rPr>
        <w:t xml:space="preserve"> Ali</w:t>
      </w:r>
      <w:r w:rsidRPr="00996730">
        <w:rPr>
          <w:rFonts w:ascii="Cambria Math" w:hAnsi="Cambria Math" w:cs="Shonar Bangla"/>
          <w:sz w:val="24"/>
          <w:szCs w:val="24"/>
        </w:rPr>
        <w:br/>
      </w:r>
      <w:r w:rsidRPr="00DF7515">
        <w:rPr>
          <w:rFonts w:ascii="Cambria Math" w:hAnsi="Cambria Math" w:cs="Shonar Bangla"/>
          <w:sz w:val="24"/>
          <w:szCs w:val="24"/>
        </w:rPr>
        <w:t>Professor</w:t>
      </w:r>
      <w:r w:rsidRPr="00996730">
        <w:rPr>
          <w:rFonts w:ascii="Cambria Math" w:hAnsi="Cambria Math" w:cs="Shonar Bangla"/>
          <w:sz w:val="24"/>
          <w:szCs w:val="24"/>
        </w:rPr>
        <w:br/>
      </w:r>
      <w:r w:rsidRPr="00DF7515">
        <w:rPr>
          <w:rFonts w:ascii="Cambria Math" w:hAnsi="Cambria Math" w:cs="Shonar Bangla"/>
          <w:sz w:val="24"/>
          <w:szCs w:val="24"/>
        </w:rPr>
        <w:t>Dept. of Computer Science and Engineering</w:t>
      </w:r>
      <w:proofErr w:type="gramStart"/>
      <w:r w:rsidRPr="00DF7515">
        <w:rPr>
          <w:rFonts w:ascii="Cambria Math" w:hAnsi="Cambria Math" w:cs="Shonar Bangla"/>
          <w:sz w:val="24"/>
          <w:szCs w:val="24"/>
        </w:rPr>
        <w:t>,</w:t>
      </w:r>
      <w:proofErr w:type="gramEnd"/>
      <w:r w:rsidRPr="00996730">
        <w:rPr>
          <w:rFonts w:ascii="Cambria Math" w:hAnsi="Cambria Math" w:cs="Shonar Bangla"/>
          <w:sz w:val="24"/>
          <w:szCs w:val="24"/>
        </w:rPr>
        <w:br/>
      </w:r>
      <w:r w:rsidRPr="00DF7515">
        <w:rPr>
          <w:rFonts w:ascii="Cambria Math" w:hAnsi="Cambria Math" w:cs="Shonar Bangla"/>
          <w:sz w:val="24"/>
          <w:szCs w:val="24"/>
        </w:rPr>
        <w:t>Bangladesh University of Engineering and Technology</w:t>
      </w:r>
      <w:r w:rsidRPr="00996730">
        <w:rPr>
          <w:rFonts w:ascii="Cambria Math" w:hAnsi="Cambria Math" w:cs="Shonar Bangla"/>
          <w:sz w:val="24"/>
          <w:szCs w:val="24"/>
        </w:rPr>
        <w:br/>
      </w:r>
      <w:r w:rsidRPr="00DF7515">
        <w:rPr>
          <w:rFonts w:ascii="Cambria Math" w:hAnsi="Cambria Math" w:cs="Shonar Bangla"/>
          <w:sz w:val="24"/>
          <w:szCs w:val="24"/>
        </w:rPr>
        <w:t>Dhaka-1000, Bangladesh</w:t>
      </w:r>
      <w:r w:rsidRPr="00996730">
        <w:rPr>
          <w:rFonts w:ascii="Cambria Math" w:hAnsi="Cambria Math" w:cs="Shonar Bangla"/>
          <w:sz w:val="24"/>
          <w:szCs w:val="24"/>
        </w:rPr>
        <w:br/>
      </w:r>
      <w:r w:rsidRPr="00DF7515">
        <w:rPr>
          <w:rFonts w:ascii="Cambria Math" w:hAnsi="Cambria Math" w:cs="Shonar Bangla"/>
          <w:sz w:val="24"/>
          <w:szCs w:val="24"/>
        </w:rPr>
        <w:t xml:space="preserve">E-mail: </w:t>
      </w:r>
      <w:r w:rsidRPr="00DF7515">
        <w:t>eunus@cse.buet.ac.bd</w:t>
      </w:r>
      <w:r w:rsidRPr="00DF7515">
        <w:rPr>
          <w:rFonts w:ascii="Cambria Math" w:hAnsi="Cambria Math" w:cs="Shonar Bangla"/>
          <w:sz w:val="24"/>
          <w:szCs w:val="24"/>
        </w:rPr>
        <w:t xml:space="preserve">  </w:t>
      </w:r>
    </w:p>
    <w:p w:rsidR="00875527" w:rsidRPr="00B5234A" w:rsidRDefault="00875527" w:rsidP="000B6D03">
      <w:pPr>
        <w:jc w:val="both"/>
        <w:rPr>
          <w:b/>
        </w:rPr>
      </w:pPr>
    </w:p>
    <w:sectPr w:rsidR="00875527" w:rsidRPr="00B5234A" w:rsidSect="00004C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honar Bangla"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1Nzc0sjA0NTUxsLBU0lEKTi0uzszPAykwqQUA63F3sSwAAAA="/>
  </w:docVars>
  <w:rsids>
    <w:rsidRoot w:val="005D0537"/>
    <w:rsid w:val="0000112A"/>
    <w:rsid w:val="00004C69"/>
    <w:rsid w:val="00005C45"/>
    <w:rsid w:val="00014C21"/>
    <w:rsid w:val="00030297"/>
    <w:rsid w:val="000345FC"/>
    <w:rsid w:val="0005304F"/>
    <w:rsid w:val="00056885"/>
    <w:rsid w:val="000618E6"/>
    <w:rsid w:val="00061A8C"/>
    <w:rsid w:val="000822EA"/>
    <w:rsid w:val="00084F55"/>
    <w:rsid w:val="000B6D03"/>
    <w:rsid w:val="000E1641"/>
    <w:rsid w:val="000F6029"/>
    <w:rsid w:val="00122A0D"/>
    <w:rsid w:val="00123DD7"/>
    <w:rsid w:val="00124C89"/>
    <w:rsid w:val="001443EE"/>
    <w:rsid w:val="00144D39"/>
    <w:rsid w:val="00156B9C"/>
    <w:rsid w:val="00180A8F"/>
    <w:rsid w:val="00182900"/>
    <w:rsid w:val="00183D01"/>
    <w:rsid w:val="0018499D"/>
    <w:rsid w:val="0019207B"/>
    <w:rsid w:val="001A2FE6"/>
    <w:rsid w:val="001B15CB"/>
    <w:rsid w:val="00202737"/>
    <w:rsid w:val="002161CD"/>
    <w:rsid w:val="00224836"/>
    <w:rsid w:val="002332AE"/>
    <w:rsid w:val="00244907"/>
    <w:rsid w:val="0024798C"/>
    <w:rsid w:val="00256F91"/>
    <w:rsid w:val="00270BA8"/>
    <w:rsid w:val="00276D9A"/>
    <w:rsid w:val="002864D6"/>
    <w:rsid w:val="002A5052"/>
    <w:rsid w:val="002A57B5"/>
    <w:rsid w:val="002B68A0"/>
    <w:rsid w:val="003030DF"/>
    <w:rsid w:val="003173C0"/>
    <w:rsid w:val="00332B5F"/>
    <w:rsid w:val="003347BB"/>
    <w:rsid w:val="0037706B"/>
    <w:rsid w:val="00384867"/>
    <w:rsid w:val="003B6766"/>
    <w:rsid w:val="003E00C5"/>
    <w:rsid w:val="00427CFD"/>
    <w:rsid w:val="00443D56"/>
    <w:rsid w:val="0044675A"/>
    <w:rsid w:val="00474CF3"/>
    <w:rsid w:val="004C5288"/>
    <w:rsid w:val="004D6D02"/>
    <w:rsid w:val="004D7A01"/>
    <w:rsid w:val="004D7A52"/>
    <w:rsid w:val="004D7DDC"/>
    <w:rsid w:val="004F59F5"/>
    <w:rsid w:val="00507674"/>
    <w:rsid w:val="00565456"/>
    <w:rsid w:val="00580611"/>
    <w:rsid w:val="005D0537"/>
    <w:rsid w:val="006751C2"/>
    <w:rsid w:val="006D7DE9"/>
    <w:rsid w:val="007112E2"/>
    <w:rsid w:val="00747C7C"/>
    <w:rsid w:val="00750F88"/>
    <w:rsid w:val="00764EDF"/>
    <w:rsid w:val="007718C1"/>
    <w:rsid w:val="0077545C"/>
    <w:rsid w:val="007A3245"/>
    <w:rsid w:val="007C28BD"/>
    <w:rsid w:val="007C3753"/>
    <w:rsid w:val="008243CD"/>
    <w:rsid w:val="0083139E"/>
    <w:rsid w:val="008371C5"/>
    <w:rsid w:val="00855707"/>
    <w:rsid w:val="00875527"/>
    <w:rsid w:val="008A6196"/>
    <w:rsid w:val="008C43D8"/>
    <w:rsid w:val="008D59EE"/>
    <w:rsid w:val="00903A53"/>
    <w:rsid w:val="0090787F"/>
    <w:rsid w:val="00907B4B"/>
    <w:rsid w:val="00922552"/>
    <w:rsid w:val="00942082"/>
    <w:rsid w:val="009509B6"/>
    <w:rsid w:val="009511B0"/>
    <w:rsid w:val="00970F33"/>
    <w:rsid w:val="009756EA"/>
    <w:rsid w:val="00994277"/>
    <w:rsid w:val="009A1A49"/>
    <w:rsid w:val="00A02E5E"/>
    <w:rsid w:val="00A214B3"/>
    <w:rsid w:val="00A43F64"/>
    <w:rsid w:val="00A51A38"/>
    <w:rsid w:val="00A74967"/>
    <w:rsid w:val="00AA1F31"/>
    <w:rsid w:val="00AC0A14"/>
    <w:rsid w:val="00AC37E9"/>
    <w:rsid w:val="00AC51F0"/>
    <w:rsid w:val="00B1397D"/>
    <w:rsid w:val="00B26FC0"/>
    <w:rsid w:val="00B44934"/>
    <w:rsid w:val="00B5234A"/>
    <w:rsid w:val="00B55037"/>
    <w:rsid w:val="00B6174C"/>
    <w:rsid w:val="00B7485C"/>
    <w:rsid w:val="00B87E68"/>
    <w:rsid w:val="00B9276E"/>
    <w:rsid w:val="00B948CC"/>
    <w:rsid w:val="00BB3EF1"/>
    <w:rsid w:val="00BE4A17"/>
    <w:rsid w:val="00C03AC1"/>
    <w:rsid w:val="00C042C0"/>
    <w:rsid w:val="00C221BA"/>
    <w:rsid w:val="00C2396F"/>
    <w:rsid w:val="00C32C19"/>
    <w:rsid w:val="00C52605"/>
    <w:rsid w:val="00C763EF"/>
    <w:rsid w:val="00C83F4D"/>
    <w:rsid w:val="00C87D87"/>
    <w:rsid w:val="00C9108A"/>
    <w:rsid w:val="00CA1A61"/>
    <w:rsid w:val="00CB3308"/>
    <w:rsid w:val="00CB44BA"/>
    <w:rsid w:val="00CB6F4C"/>
    <w:rsid w:val="00D13396"/>
    <w:rsid w:val="00D2101E"/>
    <w:rsid w:val="00D240AA"/>
    <w:rsid w:val="00D514DE"/>
    <w:rsid w:val="00D8364C"/>
    <w:rsid w:val="00D86E2F"/>
    <w:rsid w:val="00DA2000"/>
    <w:rsid w:val="00DA2DDC"/>
    <w:rsid w:val="00DB13DA"/>
    <w:rsid w:val="00DC615C"/>
    <w:rsid w:val="00DD52D1"/>
    <w:rsid w:val="00DF7515"/>
    <w:rsid w:val="00E042FF"/>
    <w:rsid w:val="00E2430E"/>
    <w:rsid w:val="00E24A5E"/>
    <w:rsid w:val="00E3026C"/>
    <w:rsid w:val="00E479E1"/>
    <w:rsid w:val="00E83613"/>
    <w:rsid w:val="00EA39BF"/>
    <w:rsid w:val="00EA7276"/>
    <w:rsid w:val="00ED574F"/>
    <w:rsid w:val="00EE45C6"/>
    <w:rsid w:val="00EF1ABA"/>
    <w:rsid w:val="00F2365C"/>
    <w:rsid w:val="00F40439"/>
    <w:rsid w:val="00F5017A"/>
    <w:rsid w:val="00F614D1"/>
    <w:rsid w:val="00FD68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DC0618-0A77-4EAB-AA27-7ACA99D38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C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7552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834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7FA77-0384-48DA-9C2F-839A11E3A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Azad</cp:lastModifiedBy>
  <cp:revision>42</cp:revision>
  <dcterms:created xsi:type="dcterms:W3CDTF">2016-12-05T09:23:00Z</dcterms:created>
  <dcterms:modified xsi:type="dcterms:W3CDTF">2016-12-05T13:44:00Z</dcterms:modified>
</cp:coreProperties>
</file>